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2736A" w14:textId="0F6DB3A2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ATV_RIGHT",</w:t>
      </w:r>
    </w:p>
    <w:p w14:paraId="24F28E97" w14:textId="103C6291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ATV_LEFT",</w:t>
      </w:r>
    </w:p>
    <w:p w14:paraId="0854EB9C" w14:textId="2117558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ATV_UP",</w:t>
      </w:r>
    </w:p>
    <w:p w14:paraId="3CDF6E5A" w14:textId="32A7F0F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ATV_DOWN",</w:t>
      </w:r>
    </w:p>
    <w:p w14:paraId="629952C0" w14:textId="50D1983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ATV_SELECT",</w:t>
      </w:r>
    </w:p>
    <w:p w14:paraId="2F088AB5" w14:textId="7C97A3F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ATV_MENU",</w:t>
      </w:r>
    </w:p>
    <w:p w14:paraId="75BE1E5D" w14:textId="1A05D57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ATV_PLAY",</w:t>
      </w:r>
    </w:p>
    <w:p w14:paraId="199FC31C" w14:textId="49EE678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FULL",</w:t>
      </w:r>
    </w:p>
    <w:p w14:paraId="210CBD40" w14:textId="6AECEE6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ARK",</w:t>
      </w:r>
    </w:p>
    <w:p w14:paraId="00C4FCF2" w14:textId="18E2FA0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N_0",</w:t>
      </w:r>
    </w:p>
    <w:p w14:paraId="20288856" w14:textId="669C348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FF_0",</w:t>
      </w:r>
    </w:p>
    <w:p w14:paraId="4E031C77" w14:textId="37636AF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N_1",</w:t>
      </w:r>
    </w:p>
    <w:p w14:paraId="6867E2AC" w14:textId="2725609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FF_1",</w:t>
      </w:r>
    </w:p>
    <w:p w14:paraId="746FD61E" w14:textId="6ABB9AE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N_2",</w:t>
      </w:r>
    </w:p>
    <w:p w14:paraId="017643D9" w14:textId="5F15BFD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FF_2",</w:t>
      </w:r>
    </w:p>
    <w:p w14:paraId="3115948E" w14:textId="02900FA1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N_3",</w:t>
      </w:r>
    </w:p>
    <w:p w14:paraId="23F0D252" w14:textId="7B9D745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FF_3",</w:t>
      </w:r>
    </w:p>
    <w:p w14:paraId="68C164BF" w14:textId="56EDA322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N_4",</w:t>
      </w:r>
    </w:p>
    <w:p w14:paraId="5E42EA7C" w14:textId="3FE2FDC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OFF_4",</w:t>
      </w:r>
    </w:p>
    <w:p w14:paraId="482A7934" w14:textId="1C12C23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READ",</w:t>
      </w:r>
    </w:p>
    <w:p w14:paraId="207897C9" w14:textId="29CD745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SOFT",</w:t>
      </w:r>
    </w:p>
    <w:p w14:paraId="4D63AFF8" w14:textId="0570294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TV",</w:t>
      </w:r>
    </w:p>
    <w:p w14:paraId="04628E8B" w14:textId="6D03EAE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RAISE",</w:t>
      </w:r>
    </w:p>
    <w:p w14:paraId="54032EFB" w14:textId="0C53C90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LOWER",</w:t>
      </w:r>
    </w:p>
    <w:p w14:paraId="192E2DC6" w14:textId="3F3728B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RAISE",</w:t>
      </w:r>
    </w:p>
    <w:p w14:paraId="1B9ECF90" w14:textId="06810CF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LOWER",</w:t>
      </w:r>
    </w:p>
    <w:p w14:paraId="368D777E" w14:textId="1A8E819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RAISE",</w:t>
      </w:r>
    </w:p>
    <w:p w14:paraId="6C2DEEBE" w14:textId="2B137E1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LOWER",</w:t>
      </w:r>
    </w:p>
    <w:p w14:paraId="392CE449" w14:textId="6B0C4DE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RAISE",</w:t>
      </w:r>
    </w:p>
    <w:p w14:paraId="0A3EA8B4" w14:textId="56252FC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LOWER",</w:t>
      </w:r>
    </w:p>
    <w:p w14:paraId="20DAAF40" w14:textId="76F9BD6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RAISE",</w:t>
      </w:r>
    </w:p>
    <w:p w14:paraId="0081E406" w14:textId="518D979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LOWER",</w:t>
      </w:r>
    </w:p>
    <w:p w14:paraId="12156F62" w14:textId="0BEBFC8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0",</w:t>
      </w:r>
    </w:p>
    <w:p w14:paraId="5B5EB4BA" w14:textId="214A05E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1",</w:t>
      </w:r>
    </w:p>
    <w:p w14:paraId="5B483CC4" w14:textId="177A8CD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2",</w:t>
      </w:r>
    </w:p>
    <w:p w14:paraId="7D5010A7" w14:textId="041B744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3",</w:t>
      </w:r>
    </w:p>
    <w:p w14:paraId="039BD4A0" w14:textId="4762B2B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4",</w:t>
      </w:r>
    </w:p>
    <w:p w14:paraId="0C38BEA4" w14:textId="48CED43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5",</w:t>
      </w:r>
    </w:p>
    <w:p w14:paraId="77F65C1D" w14:textId="3AB268C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6",</w:t>
      </w:r>
    </w:p>
    <w:p w14:paraId="4138A9C3" w14:textId="26ADC65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7",</w:t>
      </w:r>
    </w:p>
    <w:p w14:paraId="35D586F7" w14:textId="16E7B5A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8",</w:t>
      </w:r>
    </w:p>
    <w:p w14:paraId="5BA78580" w14:textId="6DBB980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9",</w:t>
      </w:r>
    </w:p>
    <w:p w14:paraId="44B95C30" w14:textId="6599FFF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0_10",</w:t>
      </w:r>
    </w:p>
    <w:p w14:paraId="16126B5E" w14:textId="14790E1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0",</w:t>
      </w:r>
    </w:p>
    <w:p w14:paraId="5BADA507" w14:textId="451F21C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1",</w:t>
      </w:r>
    </w:p>
    <w:p w14:paraId="2FA0DA01" w14:textId="5AB664A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2",</w:t>
      </w:r>
    </w:p>
    <w:p w14:paraId="48D837BF" w14:textId="2F35BF0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3",</w:t>
      </w:r>
    </w:p>
    <w:p w14:paraId="29DF7CFE" w14:textId="1404599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4",</w:t>
      </w:r>
    </w:p>
    <w:p w14:paraId="7DCAF79C" w14:textId="7A21F16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5",</w:t>
      </w:r>
    </w:p>
    <w:p w14:paraId="6E8A059E" w14:textId="55AB1E1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6",</w:t>
      </w:r>
    </w:p>
    <w:p w14:paraId="4006789B" w14:textId="0F82D9D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7",</w:t>
      </w:r>
    </w:p>
    <w:p w14:paraId="534DB60A" w14:textId="316CEE5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8",</w:t>
      </w:r>
    </w:p>
    <w:p w14:paraId="674D6E67" w14:textId="169F148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9",</w:t>
      </w:r>
    </w:p>
    <w:p w14:paraId="20915E48" w14:textId="3431E53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1_10",</w:t>
      </w:r>
    </w:p>
    <w:p w14:paraId="03DAA31D" w14:textId="60CF2B0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0",</w:t>
      </w:r>
    </w:p>
    <w:p w14:paraId="75B0306D" w14:textId="5CD5E70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1",</w:t>
      </w:r>
    </w:p>
    <w:p w14:paraId="033EBBD7" w14:textId="3F4BA612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2",</w:t>
      </w:r>
    </w:p>
    <w:p w14:paraId="18B8CC7F" w14:textId="2DC0E90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3",</w:t>
      </w:r>
    </w:p>
    <w:p w14:paraId="0489F01F" w14:textId="594EE9D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4",</w:t>
      </w:r>
    </w:p>
    <w:p w14:paraId="3ACD806C" w14:textId="5B89A22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5",</w:t>
      </w:r>
    </w:p>
    <w:p w14:paraId="78C47AAF" w14:textId="04C09EE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6",</w:t>
      </w:r>
    </w:p>
    <w:p w14:paraId="24A38868" w14:textId="5059FC0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7",</w:t>
      </w:r>
    </w:p>
    <w:p w14:paraId="30B4C8F0" w14:textId="19A3C39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8",</w:t>
      </w:r>
    </w:p>
    <w:p w14:paraId="228D59C9" w14:textId="5CF0778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9",</w:t>
      </w:r>
    </w:p>
    <w:p w14:paraId="23BA2925" w14:textId="32501C7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2_10",</w:t>
      </w:r>
    </w:p>
    <w:p w14:paraId="37C941F7" w14:textId="19B61E6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0",</w:t>
      </w:r>
    </w:p>
    <w:p w14:paraId="3EF46C2F" w14:textId="06DEA06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1",</w:t>
      </w:r>
    </w:p>
    <w:p w14:paraId="41E71D8B" w14:textId="143B239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2",</w:t>
      </w:r>
    </w:p>
    <w:p w14:paraId="5A65287F" w14:textId="126A40D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3",</w:t>
      </w:r>
    </w:p>
    <w:p w14:paraId="75CF8985" w14:textId="270A694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4",</w:t>
      </w:r>
    </w:p>
    <w:p w14:paraId="35DB970C" w14:textId="3EF2C6E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5",</w:t>
      </w:r>
    </w:p>
    <w:p w14:paraId="443E7835" w14:textId="75DD827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6",</w:t>
      </w:r>
    </w:p>
    <w:p w14:paraId="2B9662B8" w14:textId="7BB09BA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7",</w:t>
      </w:r>
    </w:p>
    <w:p w14:paraId="4356020A" w14:textId="667E7FC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8",</w:t>
      </w:r>
    </w:p>
    <w:p w14:paraId="55990143" w14:textId="44D918D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9",</w:t>
      </w:r>
    </w:p>
    <w:p w14:paraId="69D25A0E" w14:textId="2BF94E5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3_10",</w:t>
      </w:r>
    </w:p>
    <w:p w14:paraId="45D5A872" w14:textId="5F55A50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0",</w:t>
      </w:r>
    </w:p>
    <w:p w14:paraId="30AC03B1" w14:textId="4667387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1",</w:t>
      </w:r>
    </w:p>
    <w:p w14:paraId="521674D1" w14:textId="48474EC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2",</w:t>
      </w:r>
    </w:p>
    <w:p w14:paraId="428C55C2" w14:textId="5F2D24F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3",</w:t>
      </w:r>
    </w:p>
    <w:p w14:paraId="1CC2D988" w14:textId="5646064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4",</w:t>
      </w:r>
    </w:p>
    <w:p w14:paraId="7A1FF904" w14:textId="7DA3581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5",</w:t>
      </w:r>
    </w:p>
    <w:p w14:paraId="37A0FAA7" w14:textId="3DCDB50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6",</w:t>
      </w:r>
    </w:p>
    <w:p w14:paraId="35BC973C" w14:textId="01E2F95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7",</w:t>
      </w:r>
    </w:p>
    <w:p w14:paraId="1F02A5FA" w14:textId="1C909C6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8",</w:t>
      </w:r>
    </w:p>
    <w:p w14:paraId="43A61EBE" w14:textId="7C1748C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9",</w:t>
      </w:r>
    </w:p>
    <w:p w14:paraId="56F63E55" w14:textId="7988F21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LTG_DIM_4_10",</w:t>
      </w:r>
    </w:p>
    <w:p w14:paraId="3FC21E84" w14:textId="5A6901F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DOOR_OPEN",</w:t>
      </w:r>
    </w:p>
    <w:p w14:paraId="15198D6A" w14:textId="59BA0DE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DOOR_CLOSE",</w:t>
      </w:r>
    </w:p>
    <w:p w14:paraId="1052DEB9" w14:textId="16AE453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DOOR_OPEN_HOLD",</w:t>
      </w:r>
    </w:p>
    <w:p w14:paraId="5637100F" w14:textId="0F9DFD4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DOOR_OPEN_PARTIAL",</w:t>
      </w:r>
    </w:p>
    <w:p w14:paraId="196FF9C6" w14:textId="46D7C44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ALL_OPEN",</w:t>
      </w:r>
    </w:p>
    <w:p w14:paraId="77CDF11A" w14:textId="76CE3CD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ALL_CLOSE",</w:t>
      </w:r>
    </w:p>
    <w:p w14:paraId="32A759EC" w14:textId="27F3CA5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OPEN",</w:t>
      </w:r>
    </w:p>
    <w:p w14:paraId="593186BA" w14:textId="65D90A5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CLOSE",</w:t>
      </w:r>
    </w:p>
    <w:p w14:paraId="5C0A7F29" w14:textId="09C15AA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OPEN",</w:t>
      </w:r>
    </w:p>
    <w:p w14:paraId="19BD2FD3" w14:textId="110F36E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CLOSE",</w:t>
      </w:r>
    </w:p>
    <w:p w14:paraId="09E062A9" w14:textId="69ABB0A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1",</w:t>
      </w:r>
    </w:p>
    <w:p w14:paraId="003598EF" w14:textId="3060F2B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2",</w:t>
      </w:r>
    </w:p>
    <w:p w14:paraId="2338AA65" w14:textId="42B5F95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3",</w:t>
      </w:r>
    </w:p>
    <w:p w14:paraId="4FEDA68E" w14:textId="5446B6F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4",</w:t>
      </w:r>
    </w:p>
    <w:p w14:paraId="6B1B70D9" w14:textId="3F27CCD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5",</w:t>
      </w:r>
    </w:p>
    <w:p w14:paraId="16C517D1" w14:textId="47447C6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6",</w:t>
      </w:r>
    </w:p>
    <w:p w14:paraId="222F5E75" w14:textId="0B31477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7",</w:t>
      </w:r>
    </w:p>
    <w:p w14:paraId="0E476475" w14:textId="5BF9B1A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8",</w:t>
      </w:r>
    </w:p>
    <w:p w14:paraId="63E58796" w14:textId="21615CA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DOWN_9",</w:t>
      </w:r>
    </w:p>
    <w:p w14:paraId="778F7056" w14:textId="69FD45B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1",</w:t>
      </w:r>
    </w:p>
    <w:p w14:paraId="54D59431" w14:textId="6795BCE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2",</w:t>
      </w:r>
    </w:p>
    <w:p w14:paraId="20A30CDF" w14:textId="187A210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3",</w:t>
      </w:r>
    </w:p>
    <w:p w14:paraId="2A317E29" w14:textId="5106007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4",</w:t>
      </w:r>
    </w:p>
    <w:p w14:paraId="47C1B8BF" w14:textId="639881E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5",</w:t>
      </w:r>
    </w:p>
    <w:p w14:paraId="6DD946A9" w14:textId="331C3D4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6",</w:t>
      </w:r>
    </w:p>
    <w:p w14:paraId="4378A1FA" w14:textId="5B1F45A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7",</w:t>
      </w:r>
    </w:p>
    <w:p w14:paraId="05EAD2E8" w14:textId="70998C0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8",</w:t>
      </w:r>
    </w:p>
    <w:p w14:paraId="1CA9D504" w14:textId="4F8E76F1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OPAQUE_UP_9",</w:t>
      </w:r>
    </w:p>
    <w:p w14:paraId="3A5DBFEA" w14:textId="10F74E9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1",</w:t>
      </w:r>
    </w:p>
    <w:p w14:paraId="39983618" w14:textId="6A880B5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2",</w:t>
      </w:r>
    </w:p>
    <w:p w14:paraId="1F601881" w14:textId="72D34F91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3",</w:t>
      </w:r>
    </w:p>
    <w:p w14:paraId="4498C1EA" w14:textId="34033F1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4",</w:t>
      </w:r>
    </w:p>
    <w:p w14:paraId="3353F890" w14:textId="71254A4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5",</w:t>
      </w:r>
    </w:p>
    <w:p w14:paraId="37737BE3" w14:textId="7389BC42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6",</w:t>
      </w:r>
    </w:p>
    <w:p w14:paraId="6464898E" w14:textId="5E02ED3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7",</w:t>
      </w:r>
    </w:p>
    <w:p w14:paraId="7FFE0178" w14:textId="51584BF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8",</w:t>
      </w:r>
    </w:p>
    <w:p w14:paraId="4E8B6695" w14:textId="786DEBB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DOWN_9",</w:t>
      </w:r>
    </w:p>
    <w:p w14:paraId="54EB440F" w14:textId="6987A6A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1",</w:t>
      </w:r>
    </w:p>
    <w:p w14:paraId="609EDCCC" w14:textId="04CEDB4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2",</w:t>
      </w:r>
    </w:p>
    <w:p w14:paraId="498966C9" w14:textId="5F77280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3",</w:t>
      </w:r>
    </w:p>
    <w:p w14:paraId="3738FD58" w14:textId="0C4DEA9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4",</w:t>
      </w:r>
    </w:p>
    <w:p w14:paraId="205BE805" w14:textId="66E88F5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5",</w:t>
      </w:r>
    </w:p>
    <w:p w14:paraId="00E0D380" w14:textId="7F174BE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6",</w:t>
      </w:r>
    </w:p>
    <w:p w14:paraId="4C1E7425" w14:textId="29962A8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7",</w:t>
      </w:r>
    </w:p>
    <w:p w14:paraId="475A9472" w14:textId="0BB142F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8",</w:t>
      </w:r>
    </w:p>
    <w:p w14:paraId="78FDB905" w14:textId="67F0162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BLINDS_BLKOUT_UP_9",</w:t>
      </w:r>
    </w:p>
    <w:p w14:paraId="38AFEC54" w14:textId="318A5B22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UP",</w:t>
      </w:r>
    </w:p>
    <w:p w14:paraId="500A2190" w14:textId="05F3E91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DN",</w:t>
      </w:r>
    </w:p>
    <w:p w14:paraId="2FB6835B" w14:textId="302F3F7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CURRENT",</w:t>
      </w:r>
    </w:p>
    <w:p w14:paraId="07D9FF12" w14:textId="33709B6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",</w:t>
      </w:r>
    </w:p>
    <w:p w14:paraId="511B142E" w14:textId="0CF02A2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0",</w:t>
      </w:r>
    </w:p>
    <w:p w14:paraId="16E1FCDC" w14:textId="38257A1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0.5",</w:t>
      </w:r>
    </w:p>
    <w:p w14:paraId="76AE36B8" w14:textId="1BC9043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1",</w:t>
      </w:r>
    </w:p>
    <w:p w14:paraId="147636E5" w14:textId="5D698E0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1.5",</w:t>
      </w:r>
    </w:p>
    <w:p w14:paraId="1624A106" w14:textId="11274D2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2",</w:t>
      </w:r>
    </w:p>
    <w:p w14:paraId="16420EA4" w14:textId="3795299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2.5",</w:t>
      </w:r>
    </w:p>
    <w:p w14:paraId="7F386A8A" w14:textId="491A382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3",</w:t>
      </w:r>
    </w:p>
    <w:p w14:paraId="325C1C7B" w14:textId="7F0E79B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3.5",</w:t>
      </w:r>
    </w:p>
    <w:p w14:paraId="12BD6757" w14:textId="59834F1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4",</w:t>
      </w:r>
    </w:p>
    <w:p w14:paraId="0732211E" w14:textId="2D19DF3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4.5",</w:t>
      </w:r>
    </w:p>
    <w:p w14:paraId="292D2B54" w14:textId="42E0821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HVAC_TEMP_SETPOINT_TO_75",</w:t>
      </w:r>
    </w:p>
    <w:p w14:paraId="44E40E88" w14:textId="158A2A4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FAN_ON",</w:t>
      </w:r>
    </w:p>
    <w:p w14:paraId="7C0E4926" w14:textId="36C2226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FAN_OFF",</w:t>
      </w:r>
    </w:p>
    <w:p w14:paraId="4B193D87" w14:textId="5200551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FAN_SET_SPEED1",</w:t>
      </w:r>
    </w:p>
    <w:p w14:paraId="225A2E4D" w14:textId="3DF349C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FAN_SET_SPEED2",</w:t>
      </w:r>
    </w:p>
    <w:p w14:paraId="78AEF3AC" w14:textId="6CBEA10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FAN_SET_SPEED3",</w:t>
      </w:r>
    </w:p>
    <w:p w14:paraId="6AC6F40F" w14:textId="604A47E7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POWER",</w:t>
      </w:r>
    </w:p>
    <w:p w14:paraId="6D8DD6E9" w14:textId="6C7D97B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_UP",</w:t>
      </w:r>
    </w:p>
    <w:p w14:paraId="757AA566" w14:textId="27E0A60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_DN",</w:t>
      </w:r>
    </w:p>
    <w:p w14:paraId="7D282486" w14:textId="4BEDB60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0",</w:t>
      </w:r>
    </w:p>
    <w:p w14:paraId="080E2D3B" w14:textId="6E374D0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1",</w:t>
      </w:r>
    </w:p>
    <w:p w14:paraId="22E9F059" w14:textId="481B5CC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2",</w:t>
      </w:r>
    </w:p>
    <w:p w14:paraId="03B65DDA" w14:textId="7FC88FF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3",</w:t>
      </w:r>
    </w:p>
    <w:p w14:paraId="063B2DAB" w14:textId="60509E8B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4",</w:t>
      </w:r>
    </w:p>
    <w:p w14:paraId="2753B8D0" w14:textId="1CFD5BD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5",</w:t>
      </w:r>
    </w:p>
    <w:p w14:paraId="51E5C62C" w14:textId="22FC376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6",</w:t>
      </w:r>
    </w:p>
    <w:p w14:paraId="76F0722E" w14:textId="49F3E11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7",</w:t>
      </w:r>
    </w:p>
    <w:p w14:paraId="015933A5" w14:textId="6A77243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8",</w:t>
      </w:r>
    </w:p>
    <w:p w14:paraId="561EE7D4" w14:textId="2770310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CH9",</w:t>
      </w:r>
    </w:p>
    <w:p w14:paraId="7AB09445" w14:textId="2CDE62C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SOURCE_CAST",</w:t>
      </w:r>
    </w:p>
    <w:p w14:paraId="633501B7" w14:textId="56A98D9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SOURCE_HDMI",</w:t>
      </w:r>
    </w:p>
    <w:p w14:paraId="038FC3FE" w14:textId="6F01DA3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SOURCE_CABLE",</w:t>
      </w:r>
    </w:p>
    <w:p w14:paraId="3D5E9A13" w14:textId="2D69FE6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TV_SOURCE_AUX",</w:t>
      </w:r>
    </w:p>
    <w:p w14:paraId="7149AA95" w14:textId="5771DFC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WIPE",</w:t>
      </w:r>
    </w:p>
    <w:p w14:paraId="3222149C" w14:textId="1BD6E38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UP",</w:t>
      </w:r>
    </w:p>
    <w:p w14:paraId="607D6F86" w14:textId="1F7D682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DN",</w:t>
      </w:r>
    </w:p>
    <w:p w14:paraId="472C5320" w14:textId="0318BE1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00",</w:t>
      </w:r>
    </w:p>
    <w:p w14:paraId="0A7DDE9A" w14:textId="1035A59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05",</w:t>
      </w:r>
    </w:p>
    <w:p w14:paraId="19D1639C" w14:textId="5AABD38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10",</w:t>
      </w:r>
    </w:p>
    <w:p w14:paraId="10E70ADA" w14:textId="616AD4D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15",</w:t>
      </w:r>
    </w:p>
    <w:p w14:paraId="0A9802FF" w14:textId="494204D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20",</w:t>
      </w:r>
    </w:p>
    <w:p w14:paraId="04B7B427" w14:textId="436E179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25",</w:t>
      </w:r>
    </w:p>
    <w:p w14:paraId="1686E289" w14:textId="714C8E51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30",</w:t>
      </w:r>
    </w:p>
    <w:p w14:paraId="4FAD553F" w14:textId="344DEE0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35",</w:t>
      </w:r>
    </w:p>
    <w:p w14:paraId="47AC238F" w14:textId="55306BC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40",</w:t>
      </w:r>
    </w:p>
    <w:p w14:paraId="31DCFE57" w14:textId="2EE8B8D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45",</w:t>
      </w:r>
    </w:p>
    <w:p w14:paraId="06161DD6" w14:textId="7D2E7F1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50",</w:t>
      </w:r>
    </w:p>
    <w:p w14:paraId="19834022" w14:textId="4125DB9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55",</w:t>
      </w:r>
    </w:p>
    <w:p w14:paraId="5B402454" w14:textId="2288948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60",</w:t>
      </w:r>
    </w:p>
    <w:p w14:paraId="46BE8B66" w14:textId="161ED39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65",</w:t>
      </w:r>
    </w:p>
    <w:p w14:paraId="16F69C94" w14:textId="66F3F7B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70",</w:t>
      </w:r>
    </w:p>
    <w:p w14:paraId="0DE1890C" w14:textId="7DA2901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075",</w:t>
      </w:r>
    </w:p>
    <w:p w14:paraId="20535C71" w14:textId="33D01289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MUTE_VOICE",</w:t>
      </w:r>
    </w:p>
    <w:p w14:paraId="390E0EAD" w14:textId="1418E16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UNMUTE_VOICE",</w:t>
      </w:r>
    </w:p>
    <w:p w14:paraId="6B55E274" w14:textId="25C4607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MUTE_BP",</w:t>
      </w:r>
    </w:p>
    <w:p w14:paraId="58DD73A6" w14:textId="77A4019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UNMUTE",</w:t>
      </w:r>
    </w:p>
    <w:p w14:paraId="42AA9CB8" w14:textId="0F0FCDD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BLUETOOTH",</w:t>
      </w:r>
    </w:p>
    <w:p w14:paraId="264B0A86" w14:textId="4131B1F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TV",</w:t>
      </w:r>
    </w:p>
    <w:p w14:paraId="27DF7BB1" w14:textId="0987782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INPUT",</w:t>
      </w:r>
    </w:p>
    <w:p w14:paraId="4398F3F1" w14:textId="1FC4B925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ON",</w:t>
      </w:r>
    </w:p>
    <w:p w14:paraId="5DD338B2" w14:textId="6CA93E2E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VOL_OFF",</w:t>
      </w:r>
    </w:p>
    <w:p w14:paraId="0B32DDD5" w14:textId="777C28C6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PAIR",</w:t>
      </w:r>
    </w:p>
    <w:p w14:paraId="3974EDB3" w14:textId="35ACCF9A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PLAY",</w:t>
      </w:r>
    </w:p>
    <w:p w14:paraId="55CFC424" w14:textId="63455B23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SKIP_FW",</w:t>
      </w:r>
    </w:p>
    <w:p w14:paraId="1EA48A4C" w14:textId="40A25628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SBAR_SKIP_BW",</w:t>
      </w:r>
    </w:p>
    <w:p w14:paraId="295A4AB2" w14:textId="49AA77CF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GET_STATUS",</w:t>
      </w:r>
    </w:p>
    <w:p w14:paraId="07F05447" w14:textId="396FBA3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PAIR_S",</w:t>
      </w:r>
    </w:p>
    <w:p w14:paraId="29DDD174" w14:textId="28E0CBB0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PAIR_B",</w:t>
      </w:r>
    </w:p>
    <w:p w14:paraId="3DB928AE" w14:textId="4C9D7B7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WB_POWER",</w:t>
      </w:r>
    </w:p>
    <w:p w14:paraId="035A7760" w14:textId="0C7FAF4D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WB_DIM",</w:t>
      </w:r>
    </w:p>
    <w:p w14:paraId="40A26163" w14:textId="218397AC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WB_BRIGHT",</w:t>
      </w:r>
    </w:p>
    <w:p w14:paraId="307EDFB1" w14:textId="4B6D7EA4" w:rsidR="00F038A4" w:rsidRPr="00F038A4" w:rsidRDefault="00F038A4" w:rsidP="00F038A4">
      <w:pPr>
        <w:pStyle w:val="ListParagraph"/>
        <w:numPr>
          <w:ilvl w:val="0"/>
          <w:numId w:val="2"/>
        </w:numPr>
        <w:rPr>
          <w:sz w:val="14"/>
          <w:szCs w:val="14"/>
        </w:rPr>
      </w:pPr>
      <w:r w:rsidRPr="00F038A4">
        <w:rPr>
          <w:sz w:val="14"/>
          <w:szCs w:val="14"/>
        </w:rPr>
        <w:t>"RESETPIN"</w:t>
      </w:r>
    </w:p>
    <w:p w14:paraId="2A85D0F6" w14:textId="1A193B1E" w:rsidR="00504A1E" w:rsidRPr="00F038A4" w:rsidRDefault="00504A1E" w:rsidP="00F038A4">
      <w:pPr>
        <w:ind w:left="360"/>
        <w:rPr>
          <w:sz w:val="14"/>
          <w:szCs w:val="14"/>
        </w:rPr>
      </w:pPr>
    </w:p>
    <w:sectPr w:rsidR="00504A1E" w:rsidRPr="00F038A4" w:rsidSect="00F038A4">
      <w:pgSz w:w="12240" w:h="15840"/>
      <w:pgMar w:top="720" w:right="1440" w:bottom="720" w:left="99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82331"/>
    <w:multiLevelType w:val="hybridMultilevel"/>
    <w:tmpl w:val="946C8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7F6B78"/>
    <w:multiLevelType w:val="hybridMultilevel"/>
    <w:tmpl w:val="4816F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4632638">
    <w:abstractNumId w:val="1"/>
  </w:num>
  <w:num w:numId="2" w16cid:durableId="45881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DQ1NDAwsLAwMbBQ0lEKTi0uzszPAykwrAUAVsIazSwAAAA="/>
  </w:docVars>
  <w:rsids>
    <w:rsidRoot w:val="00F038A4"/>
    <w:rsid w:val="000D1539"/>
    <w:rsid w:val="00504A1E"/>
    <w:rsid w:val="00B91D43"/>
    <w:rsid w:val="00F03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72D8A"/>
  <w15:chartTrackingRefBased/>
  <w15:docId w15:val="{8856F6BC-D006-4CD3-8CB3-52708EE67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8A4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ntentpasted0">
    <w:name w:val="contentpasted0"/>
    <w:basedOn w:val="DefaultParagraphFont"/>
    <w:rsid w:val="00F038A4"/>
  </w:style>
  <w:style w:type="paragraph" w:styleId="NoSpacing">
    <w:name w:val="No Spacing"/>
    <w:uiPriority w:val="1"/>
    <w:qFormat/>
    <w:rsid w:val="00F038A4"/>
    <w:pPr>
      <w:spacing w:after="0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F038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8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37</Words>
  <Characters>3061</Characters>
  <Application>Microsoft Office Word</Application>
  <DocSecurity>0</DocSecurity>
  <Lines>25</Lines>
  <Paragraphs>7</Paragraphs>
  <ScaleCrop>false</ScaleCrop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Olsen</dc:creator>
  <cp:keywords/>
  <dc:description/>
  <cp:lastModifiedBy>Connor Olsen</cp:lastModifiedBy>
  <cp:revision>1</cp:revision>
  <dcterms:created xsi:type="dcterms:W3CDTF">2022-11-16T16:58:00Z</dcterms:created>
  <dcterms:modified xsi:type="dcterms:W3CDTF">2022-11-16T17:06:00Z</dcterms:modified>
</cp:coreProperties>
</file>